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2DF5B4" w14:textId="1196E911" w:rsidR="001442B9" w:rsidRDefault="008C4080" w:rsidP="008C4080">
      <w:pPr>
        <w:spacing w:line="240" w:lineRule="auto"/>
        <w:jc w:val="center"/>
        <w:rPr>
          <w:b/>
          <w:sz w:val="40"/>
        </w:rPr>
      </w:pPr>
      <w:r w:rsidRPr="008C4080">
        <w:rPr>
          <w:b/>
          <w:sz w:val="40"/>
        </w:rPr>
        <w:t>AwareStudent</w:t>
      </w:r>
    </w:p>
    <w:p w14:paraId="6577F369" w14:textId="392D161B" w:rsidR="008C4080" w:rsidRPr="008C4080" w:rsidRDefault="008C4080" w:rsidP="008C4080">
      <w:pPr>
        <w:spacing w:after="0" w:line="240" w:lineRule="auto"/>
        <w:rPr>
          <w:sz w:val="24"/>
        </w:rPr>
      </w:pPr>
      <w:r>
        <w:rPr>
          <w:sz w:val="24"/>
        </w:rPr>
        <w:t xml:space="preserve">November the </w:t>
      </w:r>
      <w:r w:rsidR="007816D7">
        <w:rPr>
          <w:sz w:val="24"/>
        </w:rPr>
        <w:t>25</w:t>
      </w:r>
      <w:r w:rsidRPr="008C4080">
        <w:rPr>
          <w:sz w:val="24"/>
          <w:vertAlign w:val="superscript"/>
        </w:rPr>
        <w:t>th</w:t>
      </w:r>
      <w:r>
        <w:rPr>
          <w:sz w:val="24"/>
        </w:rPr>
        <w:t>, 2018</w:t>
      </w:r>
    </w:p>
    <w:p w14:paraId="43096FE8" w14:textId="57470743" w:rsidR="008C4080" w:rsidRDefault="008C4080" w:rsidP="008C4080">
      <w:pPr>
        <w:pBdr>
          <w:bottom w:val="single" w:sz="6" w:space="1" w:color="auto"/>
        </w:pBdr>
        <w:spacing w:after="0" w:line="240" w:lineRule="auto"/>
        <w:rPr>
          <w:b/>
          <w:sz w:val="24"/>
        </w:rPr>
      </w:pPr>
      <w:r>
        <w:rPr>
          <w:sz w:val="24"/>
        </w:rPr>
        <w:t xml:space="preserve">Meeting Minutes </w:t>
      </w:r>
      <w:r w:rsidRPr="008C4080">
        <w:rPr>
          <w:b/>
          <w:sz w:val="24"/>
        </w:rPr>
        <w:t>#</w:t>
      </w:r>
      <w:r w:rsidR="007816D7">
        <w:rPr>
          <w:b/>
          <w:sz w:val="24"/>
        </w:rPr>
        <w:t>4</w:t>
      </w:r>
    </w:p>
    <w:p w14:paraId="153AFB6E" w14:textId="77777777" w:rsidR="008C4080" w:rsidRDefault="008C4080" w:rsidP="008C4080">
      <w:pPr>
        <w:rPr>
          <w:b/>
          <w:sz w:val="24"/>
        </w:rPr>
      </w:pPr>
    </w:p>
    <w:p w14:paraId="75325565" w14:textId="75B754BE" w:rsidR="008C4080" w:rsidRDefault="008C4080" w:rsidP="008C4080">
      <w:pPr>
        <w:spacing w:after="0"/>
        <w:rPr>
          <w:sz w:val="24"/>
        </w:rPr>
      </w:pPr>
      <w:r>
        <w:rPr>
          <w:b/>
          <w:sz w:val="24"/>
        </w:rPr>
        <w:t xml:space="preserve">Attendance: </w:t>
      </w:r>
      <w:r>
        <w:rPr>
          <w:sz w:val="24"/>
        </w:rPr>
        <w:t>Ahmed, Josh, Arsalan</w:t>
      </w:r>
    </w:p>
    <w:p w14:paraId="057FC435" w14:textId="3FC69502" w:rsidR="008C4080" w:rsidRDefault="008C4080" w:rsidP="008C4080">
      <w:pPr>
        <w:spacing w:after="0"/>
        <w:rPr>
          <w:b/>
          <w:sz w:val="24"/>
        </w:rPr>
      </w:pPr>
      <w:r>
        <w:rPr>
          <w:b/>
          <w:sz w:val="24"/>
        </w:rPr>
        <w:t>Previous Meeting Actions:</w:t>
      </w:r>
    </w:p>
    <w:p w14:paraId="404F550E" w14:textId="3E7EC012" w:rsidR="008C4080" w:rsidRDefault="008C4080" w:rsidP="008C4080">
      <w:pPr>
        <w:spacing w:after="0"/>
        <w:rPr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C4080" w14:paraId="54B7605A" w14:textId="77777777" w:rsidTr="008C4080">
        <w:tc>
          <w:tcPr>
            <w:tcW w:w="4675" w:type="dxa"/>
          </w:tcPr>
          <w:p w14:paraId="668DAD0D" w14:textId="3DD5ACEC" w:rsidR="008C4080" w:rsidRPr="007816D7" w:rsidRDefault="00782566" w:rsidP="008C4080">
            <w:pPr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[Ahmed</w:t>
            </w:r>
            <w:r w:rsidR="007816D7">
              <w:rPr>
                <w:b/>
                <w:sz w:val="24"/>
              </w:rPr>
              <w:t xml:space="preserve">/Josh/Arsalan] </w:t>
            </w:r>
            <w:r w:rsidR="007816D7">
              <w:rPr>
                <w:sz w:val="24"/>
              </w:rPr>
              <w:t>Research about appropriate licensing</w:t>
            </w:r>
          </w:p>
        </w:tc>
        <w:tc>
          <w:tcPr>
            <w:tcW w:w="4675" w:type="dxa"/>
          </w:tcPr>
          <w:p w14:paraId="6434B2AC" w14:textId="25A7CA5B" w:rsidR="008C4080" w:rsidRDefault="00782566" w:rsidP="008C4080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mpleted</w:t>
            </w:r>
          </w:p>
        </w:tc>
      </w:tr>
      <w:tr w:rsidR="00782566" w14:paraId="1FDFA2D6" w14:textId="77777777" w:rsidTr="008C4080">
        <w:tc>
          <w:tcPr>
            <w:tcW w:w="4675" w:type="dxa"/>
          </w:tcPr>
          <w:p w14:paraId="19F83DCE" w14:textId="4682F51D" w:rsidR="00782566" w:rsidRPr="007816D7" w:rsidRDefault="00782566" w:rsidP="00782566">
            <w:pPr>
              <w:jc w:val="center"/>
            </w:pPr>
            <w:r>
              <w:rPr>
                <w:b/>
                <w:sz w:val="24"/>
              </w:rPr>
              <w:t>[</w:t>
            </w:r>
            <w:r w:rsidR="007816D7">
              <w:rPr>
                <w:b/>
                <w:sz w:val="24"/>
              </w:rPr>
              <w:t xml:space="preserve">Arsalan] </w:t>
            </w:r>
            <w:r w:rsidR="007816D7">
              <w:rPr>
                <w:sz w:val="24"/>
              </w:rPr>
              <w:t>Read about Travis CI</w:t>
            </w:r>
          </w:p>
        </w:tc>
        <w:tc>
          <w:tcPr>
            <w:tcW w:w="4675" w:type="dxa"/>
          </w:tcPr>
          <w:p w14:paraId="6367CAE5" w14:textId="46596D87" w:rsidR="00782566" w:rsidRDefault="00782566" w:rsidP="00782566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mpleted</w:t>
            </w:r>
          </w:p>
        </w:tc>
      </w:tr>
    </w:tbl>
    <w:p w14:paraId="1F9B3F0B" w14:textId="77777777" w:rsidR="008C4080" w:rsidRPr="008C4080" w:rsidRDefault="008C4080" w:rsidP="008C4080">
      <w:pPr>
        <w:spacing w:after="0"/>
        <w:jc w:val="center"/>
        <w:rPr>
          <w:b/>
          <w:sz w:val="24"/>
        </w:rPr>
      </w:pPr>
    </w:p>
    <w:p w14:paraId="70D93BF6" w14:textId="1B75EC75" w:rsidR="008C4080" w:rsidRDefault="007816D7" w:rsidP="00782566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Licensing</w:t>
      </w:r>
    </w:p>
    <w:p w14:paraId="15FCFA15" w14:textId="139A8312" w:rsidR="007816D7" w:rsidRDefault="007816D7" w:rsidP="007816D7">
      <w:pPr>
        <w:pStyle w:val="ListParagraph"/>
        <w:numPr>
          <w:ilvl w:val="1"/>
          <w:numId w:val="2"/>
        </w:numPr>
        <w:rPr>
          <w:sz w:val="24"/>
        </w:rPr>
      </w:pPr>
      <w:r>
        <w:rPr>
          <w:sz w:val="24"/>
        </w:rPr>
        <w:t>Apache is flexible and legal while MIT is chill</w:t>
      </w:r>
    </w:p>
    <w:p w14:paraId="29A2F377" w14:textId="1C81818C" w:rsidR="0075767C" w:rsidRDefault="0075767C" w:rsidP="007816D7">
      <w:pPr>
        <w:pStyle w:val="ListParagraph"/>
        <w:numPr>
          <w:ilvl w:val="1"/>
          <w:numId w:val="2"/>
        </w:numPr>
        <w:rPr>
          <w:sz w:val="24"/>
        </w:rPr>
      </w:pPr>
      <w:r>
        <w:rPr>
          <w:b/>
          <w:sz w:val="24"/>
        </w:rPr>
        <w:t>Decision</w:t>
      </w:r>
      <w:r>
        <w:rPr>
          <w:sz w:val="24"/>
        </w:rPr>
        <w:t>: No license for now until later in the product because we are closed source.</w:t>
      </w:r>
    </w:p>
    <w:p w14:paraId="44BF29B8" w14:textId="787C0D72" w:rsidR="0075767C" w:rsidRDefault="00A738B8" w:rsidP="0075767C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Consider obfuscating our JavaScript code to enhance performance and reduce clarity</w:t>
      </w:r>
    </w:p>
    <w:p w14:paraId="4A1CC9D2" w14:textId="7AC2F456" w:rsidR="00A0005A" w:rsidRDefault="00A0005A" w:rsidP="0075767C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Skeleton app</w:t>
      </w:r>
    </w:p>
    <w:p w14:paraId="6276C70B" w14:textId="72514BE9" w:rsidR="00A0005A" w:rsidRPr="00340932" w:rsidRDefault="00340932" w:rsidP="00340932">
      <w:pPr>
        <w:pStyle w:val="ListParagraph"/>
        <w:numPr>
          <w:ilvl w:val="1"/>
          <w:numId w:val="2"/>
        </w:numPr>
        <w:rPr>
          <w:sz w:val="24"/>
        </w:rPr>
      </w:pPr>
      <w:r>
        <w:rPr>
          <w:sz w:val="24"/>
        </w:rPr>
        <w:t>Pushed the baseline code. Practiced how to make code reviews.</w:t>
      </w:r>
      <w:bookmarkStart w:id="0" w:name="_GoBack"/>
      <w:bookmarkEnd w:id="0"/>
    </w:p>
    <w:sectPr w:rsidR="00A0005A" w:rsidRPr="003409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9A5485"/>
    <w:multiLevelType w:val="hybridMultilevel"/>
    <w:tmpl w:val="6A3A8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EB56A6"/>
    <w:multiLevelType w:val="hybridMultilevel"/>
    <w:tmpl w:val="FFA4E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xNTc3NrU0NjAytDRW0lEKTi0uzszPAykwqgUAhsTfRCwAAAA="/>
  </w:docVars>
  <w:rsids>
    <w:rsidRoot w:val="00376798"/>
    <w:rsid w:val="001D1660"/>
    <w:rsid w:val="00221282"/>
    <w:rsid w:val="00340932"/>
    <w:rsid w:val="00376798"/>
    <w:rsid w:val="00446F79"/>
    <w:rsid w:val="0075767C"/>
    <w:rsid w:val="007816D7"/>
    <w:rsid w:val="00782566"/>
    <w:rsid w:val="008C4080"/>
    <w:rsid w:val="00985791"/>
    <w:rsid w:val="00A0005A"/>
    <w:rsid w:val="00A738B8"/>
    <w:rsid w:val="00FB5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55CB29"/>
  <w15:chartTrackingRefBased/>
  <w15:docId w15:val="{3987F61F-EB65-4992-B66A-0C4A9E09E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40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25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79</Words>
  <Characters>45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Sakr</dc:creator>
  <cp:keywords/>
  <dc:description/>
  <cp:lastModifiedBy>Ahmed Sakr</cp:lastModifiedBy>
  <cp:revision>8</cp:revision>
  <dcterms:created xsi:type="dcterms:W3CDTF">2018-11-12T00:55:00Z</dcterms:created>
  <dcterms:modified xsi:type="dcterms:W3CDTF">2018-11-26T00:34:00Z</dcterms:modified>
</cp:coreProperties>
</file>